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่าวสภาช่อง 10 ติดตามรายการห้องข่าวรัฐสภาแชนแนลภาคเช้าค่ะ สวัสดีครับสวัสดีครับพบกับรายการห้องข่าวรัฐสภาแชนแนลภาคเช้าครับ ติดตามอยู่กับคุณณัฐพลชุติกาญจน์พาณิชย์ พัฒนาการแก้วอาจารย์ล่ามภาษามือประจำรายการของเราอาจารย์คมคิดจะได้เกลียด ข่าวต่างประเทศอีกสักครู่นึงเดี๋ยวผู้ประกาศของเรา มาทำหน้าที่นัดพบกันในวันอังคารที่ 24 กันยายนพุทธศักราช 2500 67 ครับ 24 กันยายนของทุกปีนะผู้ชมฮะจะตรงกับวันมหิดลนะครับ ก็เป็นวันคล้ายวันสวรรคตนะครับของสมเด็จพระมหิตลาธิเบศรอดุลยเดชวิกรมพระบรมราชชนก ซึ่งท่านก็เป็นทางการของพระบิดาแห่งการแพทย์แผนปัจจุบันของไทยด้วยนะครับ พูดถึงมหิดลกับเราก็ต้องนึกถึงนะครับคุณผู้ชมคุณงามความดีคุณประการที่พระองค์ท่าน ได้ทำให้กับพสกนิกรชาวไทย และที่สำคัญครับคุณชมพู่ถึงไม่โดนไปหลายๆคนก็นึกถึงมหาวิทยาลัยแห่งนึงชายมหาวิทยาลัยมหิดล สร้างในส่วนของนิสิตนักศึกษามากมายมาพัฒนาประเทศไทยของเรานะครับ โดยเฉพาะแพทย์สมศักดิ์การแพทย์ชายโรงพยาบาลศิริราชโรงพยาบาลรามาธิบดี เส้นตรงกับคณะของมหาวิทยาลัยมหิดลด้วยนะเก๋นะถือว่าเป็นการแพทย์นะวันนี้เห็นว่าทางโรงพยาบาลมหาวิทยาลัยเองก็จะมีการขาย มหิดลคณะพูดถึงเรื่องของการแพทย์ก็ต้องพูดถึงเรื่องของ น้ำท่วมตอนนี้การเยียวยาพี่น้องประชาชนโรคภัยไข้เจ็บครับ น้ำท่วมณเวลานี้กูส่งก็จะเห็นแล้วนะครับว่า เดือนกันยายนตลอดทั้งเดือนครับ เราเจอหนักเหลือเกินชายฝนที่ตกลงมาอย่างต่อเนื่องจากพายุโซนร้อนนะกูส่งอย่างน้อย 2 ลูกชนะ ทำให้ประเทศไทยของเราเนี่ยเจอกับน้ำป่าไหลหลากน้ำท่วมดินโคลนถล่มน้ำท่วมขังก็เยอะเหมือนกัน ล่าสุด 23 วันที่ผ่านมาก็ไม่สมปรากฏเป็นข่าวไปแล้วนะ น้ำป่าไหลหลากมาเยอะมากดีคนก็พัดมาเยอะจริงๆชายหลายจังหวัดเชียงรายก็เจอรอบ 2 ค่ะ ก็เจอหลายอำเภอนะคะนอกจากนี้ ที่ลำปางที่พะเยาที่ลำพูนก็เจอหนักจริงๆไม่ใช่อย่างเชียงรายเองเมื่อวานนี้น้ำป่าพัดเข้าไปที่อำเภอเวียงป่าเป้านะครับ ความเสียหายค่อนข้างเยอะเลยทีเดียวเชียงใหม่อย่างที่แม่ริมนะฮะบริเวณทางขึ้น แม่กําปองในการขนส่งมาก็ถือว่าเป็นอีกหนึ่งที่นะครับที่มีการได้รับความเสียหายจาก ทางด้านของพายุ ที่มีการเข้ามาตราบธุรีนั้นเองมาจากที่อ่อน กำลังลงเป็นหย่อมความกดอากาศต่ำ ทอดยังส่งผลกระทบอยู่นะแน่นอนครับคุณชมณเวลานี้ต้องบอกว่าน้ำตาของคนไทยโดยเฉพาะพี่น้องทางภาคเหนือ อดเป็นห่วงไม่ได้จริงๆความเสียหายที่เกิดขึ้นนะผู้ชม เราเห็นแล้วครับบรรยากาศของดินโคลนที่ถล่มลงมากับน้ำไหลมาแรงมากเป็นภาพที่ผมเคยเห็น ของต่างประเทศกลับ แต่ปรากฏว่าปีนี้มาเจอที่บ้านเราหลายจุดในพื้นที่เลยทีเดียวเลยครับที่เป็นพื้นที่ที่อุบล จอย บนที่สูงชายก็เจอกับเหตุการณ์แบบนี้นะกูจะชมรถยนต์เนี่ย น้ำหนักก็เยอะพอสมควร ที่เขาลงเสาเข็มไว้ ระวังนะช่วงนี้ยังไงก็ต้องรอดูกันต่อไปเพราะว่ากรมอุตุนิยมวิทยาก็ยังคงให้มีการเฝ้าระมัดระวังกันอยู่นะครับ รวมถึงในตัวเมืองเชียงใหม่ตอนนี้ก็ต้องยังเฝ้าระมัดระวังอยู่เพราะว่าน้ำในแม่น้ำก็เริ่มที่จะสูงขึ้นแล้วเหมือนกัน ปลายจังหวัดก็มีการแจ้งเตือนจากทางกรมอุตุนิยมวิทยาอย่างต่อเนื่องขอให้สังเกตสีของน้ำด้วยนะครับ น้ำแตกต่างที่อยู่ในบริเวณพื้นที่ที่เป็นของประชาชนอาศัยอยู่เนี่ยเก็บด้วย เนื่องจากว่าบางครั้งบางคราวในน้ำป่าไหลพัดมาไม่ได้ตั้งตัวนะครับแล้วก็เกิดความเสียหาย อยู่ในขณะนี้นะครับ ห้องข่าวรัฐสภาจะได้เข้าเช้าประชุม ไปติดตามบรรยากาศการแก้ไขรัฐธรรมนูญซึ่งต้องบอกว่า มีการพูดถึงกันพอสมควรเรื่องมาตรฐานจริยธรรมขององค์การแก้ไขบท 1 บท เรื่องของการนิรโทษกรรมทั้งหมดทั้งมวลนี้ล่ะกูชม ทำให้ในส่วนของสื่อมวลชนไปสอบถามต่อประธานสภาผู้แทนราษฎรท่านอาจารย์วันนอร์ โดยเฉพาะการยื่นร่างกฎหมายเข้ามาในขณะนี้ มีหลายประเด็นที่จะต้องพิจารณาจากอาจารย์มองเห็นอย่างไรสภาผู้แทนราษฎร ขอไม่แสดงความเห็นแล้วครับ การเสนอกฎหมายเข้ามาแล้วเนี่ย ประธานสภาผู้แทนราษฎรก็มีหน้าที่ในการพิจารณา ว่าจะบรรจุไหมกลับเข้าสู่ระเบียบวาระการประชุมร่วมกันของรัฐสภาในอนาคตนะครับ อีกหนึ่งประเด็นที่มีการพูดถึงก็คือ มีผู้ไปร้องในการตรวจสอบการเลือกตั้งบอกให้เป็นโมฆะ จำเป็นต้องบอกเป็นเรื่องธรรมดา ที่กกตผู้มีอำนาจหน้าที่จะต้องไปตรวจสอบต่อไปนะครับ กรณีนี้นายมูฮัมหมัดนอร์มะทาประธานสภาผู้แทนราษฎร ให้สัมภาษณ์นะครับกับพี่น้องสื่อมวลชนนะช่วงนี้มีการจัดกิจกรรมในรัฐสภาเยอะมาก จนก็ไปรอสอบถาม อาจารย์ดอ โดยเฉพาะเรื่องที่มีการไปร้องต่อกกต บอกว่าขอให้การเลือกตั้งสสเป็นโมฆะ ช่วงเวลาที่ผ่านมาเนื่องจากว่าเห็นไปไปโดยไม่สุจริตเที่ยงธรรม ทบต่อการทำหน้าที่ของสสที่ทำงานมาแล้ว 1 ปีนะครับ ทำให้การทำงานการเมืองหยุดชะงักลงหรือไม่ เป็นไปตามกฎหมายการเลือกตั้งหรือเปล่า คนเข้าใจตามกระบวนการต่างๆต้องมีการเลือกตั้งเสร็จสิ้นแล้ว ตุ๊กตาก็จะประกาศผลการเลือกตั้งหลังจากผ่านไป 1 เดือน จะมีการตรวจสอบคุณสมบัติต่างๆเมื่อครบไป 1 ปี ไม่มีผลแต่อยากได้ กรณีมีผู้ร้องเรียนนั้นบอกว่าเป็นเรื่องธรรมดา และส่วนตัวก็ไม่แน่ใจว่าการร้องเรียนนั้นเป็นการร้องเรียนที่กกตเนี่ย หมายถึงว่าการเลือกตั้งทั้งหมด หรือการโรงเรียนเป็นรายบุคคล หรือการเลือกตั้งซ่อมที่เกิดขึ้น ฉะนั้นกรณีดังกล่าวต้องให้ทางกกตเป็นผู้มีหน้าที่ไปตรวจสอบต่อไปด้วยนะครับ ส่วนกรณีจะมีการยื่นร่างแก้ไขรัฐธรรมนูญเป็นรายมาตรา เกี่ยวข้องกับเรื่องของจริยธรรมของสสและรัฐมนตรีต่อสภาต่อไปนั้น ประธานสภาผู้แทนราษฎรกล่าวว่าในขณะนี้ทราบว่ามีบางพรรคการเมืองบางพรรคนะครับได้เสนอร่างแก้ไขกฎหมายรัฐธรรมนูญ อะไรมาตราต่อสภาผู้แทนราษฎรแล้ว แล้วสภาจะดำเนินการตามขั้นตอนในการตรวจสอบต่อไปจะเข้าสู่ระเบียบวาระการประชุมร่วมกันของ สภา จะมีการนัดประชุมในโอกาสต่อไปซึ่งจะต้องเป็นไปตามมติของวิป 3 ฝ่าย นั่นก็คือตัวแทนของฝ่ายรัฐบาลและฝ่ายค้าน ตัวแทนของคณะรัฐมนตรี มีการกำหนดวันเวลาในการจัดสรรการอภิปรายของแต่ละฝ่ายต่อไปด้วย นอกจากนี้ทางประธานสภาผู้แทนราษฎรและยังได้กล่าวถึงกรณี การจัดทำร่างแก้ไขรัฐธรรมนูญของทางพรรคเพื่อไทย กังวลว่าจะกลายเป็นชนวนความขัดแย้งครั้งใหม่หรือไม่ บางคนบอกว่า แม่ใกล้ที่สุดซอยหรือเปล่า เหมือนจะย้อนกลับไปในอดีตหรือไม่ในครับที่เกี่ยวข้องกับเรื่องของการนิรโทษกรรม อาจารย์ประนอมน้ำแบบนี้นะฮะ ในฐานะประธานสภาผู้แทนราษฎรก็มีการเสนอกฎหมายเข้ามาสู่สภา ประธานสภา คงจะเสนอความเห็นว่า เห็นด้วยหรือไม่เห็นด้วย หรือจะเป็นอย่างไรนั้นคงเป็นไปไม่ได้นะครับ เนื่องจากจะต้องเป็นเรื่องของรัฐสภาที่จะต้องมีการพิจารณาร่วมกัน ในขั้นตอนต่อไป แต่ก็ยืนยันว่าทุกอย่างต้องมีความสมดุลกัน ที่ต้องสมดุลในด้านของประโยชน์ของประชาชน ของการบังคับใช้กฎหมาย หากไม่มีความสมดุล การเมืองอาจจะเกิดความแปรปรวนได้นะครับ เสียงของการให้สัมภาษณ์กับสื่อมวลชน ประธานสภาผู้แทนราษฎรท่านอาจารย์มานอนกันสักหน่อย สะพานครับเมื่อมีการเสนอกฎหมายเข้าสภา ประสานสภาคุณเกษตรพอเพียง ว่าเห็นด้วย กฎหมายต้องเป็นเรื่องของ รัฐสภา ในขั้นตอน ได้อะไรก็ตามทุกอย่างต้องมีความ สมเด็จ ซึ่งกันและกัน สมดุลประโยชน์ของประชาชนสมดุล ในเรื่องของอะไร กฎหมาย ภาพยนตร์ไปดูของพ่อฝังพรรคเพื่อไทยกำลังดีกว่าครับก็มีการเปิดเผยออกมาจากทางของคุณชูศักดิ์ศิรินิลนะคะ เกี่ยวกับเรื่องของการหารือเกี่ยวกับเรื่องของการแก้ไขรัฐธรรมนูญนั้นเองนะครับ คุณชูศักดิ์ศิรินิลก็มีการบอกนะครับว่า ภูมิธรรมเวชยชัยอะไรครับคุณโทรมามีการนัดทางฝั่งของพรรคร่วมรัฐบาล ไปพูดคุยกันเกี่ยวกับเรื่องนี้แหละประเด็น ก็คือเรื่องของจริยธรรมนี่แหละอีกประเด็นหนึ่งก็คือเรื่องของการแก้ไข ธรรมนูญฉบับใหม่ด้วยนะเกดโดยเขาจะมีการนัดการนัดในช่วงของเดือนตุลาคมนี้เลยครับ มีการเปิดเผยจากรองศาสตราจารย์ชูศักดิ์ศิรินิลครับรัฐมนตรีประจำสำนักนายกรัฐมนตรีในฐานะรองหัวหน้าพรรค เพื่อไทยฝ่ายกฎหมายเปิดเผยถึงการยื่นร่างแก้ไขรัฐธรรมนูญรายมาตราฉบับพรรคเพื่อไทย ในส่วนของมาตรฐานจริยธรรมนักการเมืองในครับว่า ภูมิธรรมเวชยชัยรองนายกรัฐมนตรีได้มีการนัดพรรคร่วมรัฐบาลหารือการ เรื่องต่างๆนะครับในวันที่ 1 ตุลาคมนี้นะครับ หนูจะมีการพูดถึงการใน 2 ประเด็นครับประกอบด้วย แน่นอนครับคุณโทรมาเป็นการแก้ไขรัฐธรรมนูญรายมาตราประเด็นจริยธรรมที่พัก เพื่อไทยและพรรคประชาชนมีการเสนอเข้ามาแล้วและการร่างรัฐธรรมนูญฉบับใหม่ ก็จะต้องมีการพูดคุยถึงเรื่องที่มาในเรื่องนี้แล้วในอดีตจนถึงปัจจุบัน โดยเฉพาะประเด็นการทำกฎหมายประชามติว่าขณะนี้มีความคืบหน้าถึงขั้นไหนแล้ว และจะสามารถดำเนินการได้เมื่อไหร่รวมถึงการจะยกร่างแก้ไขมาตรา 256 ได้เมื่อใดนางเอกนะครับ ส่วนกรณีที่มีการตั้งข้อสังเกตว่าร่างแก้ไขรัฐธรรมนูญรายมาตราประเด็นจริยธรรม นักการเมืองเพื่อพวกพ้องนั้นรองศาสตราจารย์ชูศักดิ์บอกในคำว่าตนเข้าใจเรื่องของความรู้สึก ความเป็นมาของรัฐธรรมนูญพ. ศ. 2560 ว่าเกิดขึ้นได้อย่างไร พร้อมกับมีการย้ำว่าการยกร่างแก้ไขในครั้งนี้เป็นการแก้ไขให้ชัดเจนเป็นธรรมมีระเบียบแผน แนะแนวทางปฏิบัติมากยิ่งขึ้นไม่ได้เป็นการยกเลิกเพื่อไม่ให้เกิดปัญหาการทำหน้าที่ทั้งสสและรัฐมนตรีพร้อมมีการยืนยันด้วยนะครับ ว่าการแก้ไขรัฐธรรมนูญรายมาตราจะไม่ซ้ำซ้อนกับการแก้ไขรัฐธรรมนูญทั้งฉบับ จากขณะนี้เองสิ่งใดที่มองว่าสำคัญจำเป็นต้องแก้ไขก็ต้องแก้ไขไปก่อน เพื่อไม่ให้เกิดปัญหาในการบริหารราชการแผ่นดินในส่วนใดที่มีการพูดถึงเกี่ยวกับเรื่องของเนื้อหาสาระของร่างแก้ไขรัฐธรรมนูญรายมาตราของ ไทยกับสมาชิกวุฒิสภาเพื่อขอเสียงสนับสนุนแล้วหรือไม่นั้นก็บอกด้วยนะครับ ก็จะต้องมีการพูดคุยกันนั่นแหละครับเนื่องจากสมาชิกวุฒิสภา ถือว่าเป็นองค์ประกอบส่วนหนึ่งของรัฐสภาครับที่ในการแก้ไขรัฐธรรมนูญวุฒิสภาเองก็ต้องเห็นชอบด้วยนั่นเอง เสียงช่วงนี้ของรองศาสตราจารย์ ชูศักดิ์ศิรินิลครับ ที่พวกเราทำได้ทำอยากให้มันเกิดมาตรฐานตัวชี้วัดที่ชัด จะถืออะไร ไม่มีมาตรฐานแบบนี้นะ ไม่ได้ไปยกเลิกเพิกถอน ทำให้มัน กลับถึงการแก้ไขรัฐธรรมนูญนะกูสมก็มีทั้งหมด 4 ส่วนนะที่สามารถที่จะเสนอการแก้ไขและข้อมูลได้ ก็คือคณะรัฐมนตรีสามารถเสนอได้เช่นกัน 2 ก็คือสสเข้าชื่อการจำนวน 15 ของสมาชิกเท่าที่มีอยู่ 3 ก็คือสสและสว เข้าชื่อกันนะ ในห้าของสมาชิกที่มีอยู่เช่นกันนอกจากนี้ก็มีในส่วนของประชาชน 50 รายชื่อสามารถที่จะเข้าชื่อกัน ข้อเสนอแก้ไขรัฐธรรมนูญได้นะครับซึ่งกระบวนการต่างๆมีประโยชน์สมควร การพิจารณาการแก้ไขแล้วทำเป็น 3 วาระนะคะ วาระที่ 1 คือการรับหลักการ ที่ 2 ก็คือมีการตั้งคณะกรรมการและพิจารณาเป็นรายมาตรา และวาระที่ 3 เป็นการลงมตินะคะ ผลการลงมติในที่ประชุมต้องบอกว่าเป็นไฮไลท์สมควร เนื่องจากว่าการลงมติโดยเฉพาะวาระที่ 3 เนี่ยนะ ต้องอาศัยเสียงเกินกึ่งหนึ่งของสมาชิกรัฐสภา มีองค์ประกอบที่บอกว่ามี 2 เบอร์นะ มี 3 ด้วย ในส่วนของสสฝ่ายค้าน 120% ไขเบื้องต้นนะแจ้งให้กับผู้ชมได้รับทราบกันในส่วนของการแก้ไขและดูแล้วก็การพิจารณาที่จะเกิด ในอนาคตหน่อยครับ พูดถึงประเด็นการแก้ไขรัฐธรรมนูญในครั้งนี้มีหลายคนจับตามองไปที่เรื่องของการพูดถึง พรบจริยธรรมจริยธรรมของนักการเมืองที่สำคัญนะคะ ถือว่าเป็นส่วนหนึ่งที่ประชาชนติดตามกันมาพอสมควรเลยครับ ล่าสุดมีส.ส. จากพรรคประชาธิปัตย์และก็คือส.ส. สรรเพชญบุญญามณีได้ออกมาแสดงความคิดเห็นเรื่องนี้ เรื่องของการแก้ไขรัฐธรรมนูญของทางพรรคเพื่อไทย บอกว่าไม่ตอบโจทย์ปัญหาของประชาชน เพื่อประโยชน์ให้กับพวกพ้อง โดยเฉพาะนักการเมืองหรือไม่ล่ะครับ การตั้งคำถามออกมาได้เวลานี้ของสสรรเพชญบุญญามณี สสจังหวัดสงขลาพรรคประชาธิปัตย์ ได้กล่าวถึงกรณีของพรรคการเมืองทั้งฝ่ายรัฐบาลและฝ่ายค้าน มีการยื่นแก้ไขรัฐธรรมนูญรายมาตรา โดยจะเข้าสู่การพิจารณาของที่ประชุมของรัฐสภา เดือนตุลาคมนั่นก็คือเดือนหน้า บอกว่าเป็นเรื่องที่น่าแปลกใจ นี่ยังไม่ทันไรเลยครับหลังจากที่ทางรัฐบาลแถลงนโยบายต่อทางรัฐสภา ไม่กี่วันเท่านั้นเอง ก็จะมีการยื่นแก้ไขรัฐธรรมนูญมีความเกี่ยวข้องใดๆกับชีวิตและความเป็นอยู่ของพี่น้องประชาชนเลย โดยเฉพาะปัญหาที่ประชาชนกำลังเผชิญอยู่ในขณะนี้ เรื่องของปัญหาปากท้อง การแก้ไขรายมาตรา เรื่องเกี่ยวกับคุณสมบัติของรัฐมนตรีที่จะมาดำรงตำแหน่ง โดยเฉพาะเอาคำว่าซื่อสัตย์สุจริตเป็นที่ประจักษ์ออกจากรัฐธรรมนูญ มีความเห็นว่า นักการเมืองที่เป็นนักการเมืองขี้โกงเข้ามามีอำนาจในการบริหารประเทศ จะเกิดความเสียหายได้นะครับ ความซื่อสัตย์สุจริตที่เป็นที่ประจักษ์ ยังคงจะต้องอยู่เพื่อเป็นมาตรฐานทางจริยธรรมแก่นักการเมืองต่อไป วันนี้วันพักผ่อนสินค้าและฝ่ายรัฐบาล จะจับมือร่วมกันในการแก้ไขรัฐธรรมนูญซึ่งทำให้มีโอกาสผ่านได้ง่าย แต่ก็ต้องอาศัยเสียงของสมาชิกวุฒิสภา เพื่อให้ได้รับความเห็นชอบต่อไป ดังนั้นคนที่อยากช่วยเหลือแก้ไขและดูในครั้งนี้ ด้วยความที่แจ้งแบบนี้นะต้องเกิดความชัดเจน ประชาชนจะได้ประโยชน์อะไรจากเรื่องนี้ แล้วจะทำให้ประชาชนมีกินมีใช้ มีเกียรติมีศักดิ์ศรีมีการเมืองที่ดีมีปากท้องที่ดีอย่างไรแม่ประโยคนี้ผมก็คุ้นๆแฮะเหมือนอยู่ในวันแถลงนโยบายนะที่ท่านนายกได้พูดไป ไม่ต้องทาน นอกจากนี้นะครับต้นไม่อยากให้เกิดเหตุการณ์พวกมากแล้วได้กันไป เรื่องที่เป็นประโยชน์ เป็นพวกพ้องของตนเอง ความเป็นจริงแล้วนะครับหากจะแก้ไขรัฐธรรมนูญ กูจะถามประชาชนผู้เป็นเจ้าของอำนาจอธิปไตยตัวจริงเสียก่อนหรือไม่ ผู้แทนที่เข้ามาใช้อำนาจ ไม่ควรแก้ไขและคำนวณเพื่อตนเอง เคยเสียผลประโยชน์จากเรื่องนี้ หากดันทุรังสุดซอยประชาชนน่าจะหมดศรัทธาได้นะครับนี่คือการตั้งคำถาม ปิดท้ายสสันเพชรบุญญามณียังได้กล่าวเพิ่มเติม จากการที่เราเป็นผู้แทนประชาชนมาใช้อำนาจ ทรัพยากรของประเทศไทยประชาชน ต้องยอมรับกับการตรวจสอบที่โปร่งใสและเกิดความเข้มงวด หากเราทำการตรวจสอบอ่อนแอลงระบบการเมืองต่างๆ ก็จะสูญเสียความน่าเชื่อถือการแก้ไขรัฐธรรมนูญควรเน้นไปที่การเพิ่มความโปร่งใส วีรภาพ ระบบการเมือง แทนที่จะเป็นการเอื้อประโยชน์ต่อกลุ่มการเมืองบางกลุ่มนะครับนี่คือการตั้งคำถามต้องบอกว่าเสียงดังเลยทีเดียว เรื่องของมาตรฐานจริยธรรมของสสรรเพชญบุญญามณีจากประชาธิปัตย์มีการตั้งคำถามแล้วก็แสดงความคิดเห็น ออกมาแบบนี้นะฮะพาผู้ชมไปดูเรื่องเลยดีกว่าเรื่องของที่คุณเรืองไกรลี คณะสมาชิกจากคณะของพรรคพลังประชารัฐมีการไปยื่นคำร้องต่อปปชนะครับให้มีการ ตรวจสอบเกี่ยวกับเรื่องของการแสดงบัญชีทรัพย์สินของคุณ วิสุทธิ์ไชยณรุณนางเอก กูรู้สึกออกมาบอกเก็บตังค์นี้วะ ไม่กังวลเลยนะครับ คนเนี่ยกังวลกับเรื่องของความเดือดร้อนของพี่น้องประชาชน แน่นอนว่าตอนนี้น้ำท่วมภาคเหนือที่เราเห็นมะพะเยาก็เจอเป็นพื้นที่ของคุณวิสุทธิ์ไชยณรุณนะเป็นสสแบบบัญชีรายชื่อ ลองไปฟังเสียงของคุณวิสุทธิ์การว่าคุณที่สุดเพราะมีการพูดว่าอย่างไรกันแน่ครับ คุณวิสุทธิ์ไชยณรุณสสแบบบัญชีรายชื่อพรรคเพื่อไทยในฐานะประธานวิปรัฐบาลมีการให้สัมภาษณ์ถึงกรณีที่คุณเรืองไกรลีกิจ วัฒนะสมาชิกพรรคพลังประชารัฐยื่นคำร้อง ขอให้คณะกรรมการปปชตรวจสอบการแสดงบัญชีทรัพย์สินและหนี้สินของตน ที่อาจขัดต่อกฎหมายนะครับว่าสิ่งที่ตนได้มีรายงานให้ปปชดูและ สอบถามทุกขั้นตอน แจ้งว่าหากมีปัญหาสงสัยอะไรให้มาสอบถามที่ตนได้เลยซึ่งทำตามขั้นตอนตาม มาทุกอย่างจึงไม่กังวลอะไรนะครับและขอบคุณคุณเกรียงไกรนะครับที่ยังมีการคิดถึงต้นนะ วันหลังหักหรือบ้างก็ดีนะกูชอบรัฐบาลก็ย้ำนะครับว่าสิ่งที่ตนกังวลตอนนี้ไม่ใช่เรื่องที่ถูกร้องเรียนนี่แหละครับ แต่เป็นกังวลแทนประชาชนภาคเหนือเลยครับโดยเฉพาะที่จังหวัดเชียงรายครับ ขณะนี้อย่างหนักหนาสาหัสเลยทีเดียว โทรเนี่ยที่กูชมเห็นในภาพเนี่ยสูง 1-2 เมตร เมื่อวันที่ 22 กันยายนที่ผ่านมาใช่ไหมครับผู้ชมมีคนโทรมาหา บอกว่าอยากได้ปูอยากได้ที่นอนครับเพราะว่า ปูที่นอนเนี่ย มันลอยไปตามน้ำหมดแล้วก็ชนะ ก็บอกนะครับว่าคิดมาก คิดมากกว่าเรื่องที่ถูกร้องเรียนอีกไหมครับเนื่องจากว่าเป็นปัญหาของที่พี่น้องประชาชน ของตนเนี่ย ใจทรมานกันมากเลยทีเดียวอย่างเช่นเมื่อวานที่ผ่านมา 23 กันยายนครับ หน้ามหาวิทยาลัยพะเยา น้ำท่วมไป 2 ครั้งแล้วนะเมื่อไม่นานมานี้ก็มีคนมาโทรมารายงานนะครับว่า ฝนยังคงตกหนักอยู่ในพื้นที่นะครับเช่นเดียวกับที่จังหวัดเชียงใหม่อย่างที่เราได้เห็นเป็นภาพข่าวการอย่างที่จังหวัดลำพูนเอง สาหัสเหมือนกันนะครับ มึงก็ต้องยอมรับนะครับว่าปีนี้ เป็นปีที่หนักหนาสาหัสที่สุด ของประชาชนทางภาคเหนือเลยทีเดียวจึงเป็นห่วงแล้วก็กังวลในเรื่องนี้มากกว่าการถูกร้องเรียนนะครับ ระวังการถูกร้องเรียนถือว่าเป็นเรื่องธรรมดาไปแล้วที่ให้เขาตรวจสอบไป ถึงเวลาเขาก็เรียกก็แค่ไปชี้แจง ไม่มีอะไรที่น่ากังวลพร้อมกับขอบคุณหน่วยงานต่างๆที่เข้าไปช่วยเหลือพี่น้องประชาชน ที่ประสบอุทกภัยในพื้นที่จังหวัดภาคเหนือที่มีการประสบปัญหาอยู่ในตอนนี้ด้วย ตอนนี้คุณวิสุทธิ์ยังกล่าวถึงเรื่องของสายการบินซีเมนต์นี่แหละครับครูส่งครับ ว่าเป็นปัญหาตั้งแต่งบปี 61 นะครับก็ยังมีความกังวลแล้วก็ยังอยากจะ งบประมาณในส่วนนี้อยู่ ได้มีการประสานไปยังพรรคภูมิใจไทยซึ่งอยู่ในท้องถิ่นโดยมีทนายของคุณอนุทินชาญวีรกูล หัวหน้าพรรคภูมิใจไทย ในฐานะรัฐมนตรีว่าการกระทรวงมหาดไทย รับทราบแล้วนะครับว่าอยากจะขอเร่งด่วนเป็นงบกลางเพื่อที่จะแก้ไขปัญหาให้กับประชาชน กำลังประสบกับปัญหาอุทกภัยในขณะนี้ ขอทราบจากภาคประชาชนนะครับว่าได้ไปดูพื้นที่จังหวัดขอนแก่นมาแล้ว ก็ไม่น่าจะมีปัญหาอะไร น่าจะเข้าใจแล้วก็ย้ำว่า จะเป็นฝ่ายค้านหรือว่าจะเป็นฝ่ายรัฐบาล ต้องช่วยกันแก้ไขปัญหาที่เกิดขึ้นร่วมกันนั่นเองนะครับ กูไม่ได้เห็นหน้าในส่วนของการแสดงความคิดเห็นของสมาชิกสภาผู้แทนราษฎรโดยเฉพาะเรื่องของการแก้ไขรัฐธรรมนูญกับการพูด เรื่องของจริยธรรมของนักการเมือง พูดถึงพรบนิรโทษกรรมรวมถึงการแก้ไขปัญหาอื่นในส่วนของรัฐธรรมนูญนะ รักกันที่ความเห็นของทางสวกันบ้างสมาชิกสภา อาจารย์นันทนานันทวโรภาสในการกุศลบอกว่า มีปัญหาทุกจุดนะ เรื่องของจริยธรรมนักการเมืองก็มีปัญหาเช่นกันค่ะ สนับสนุนอย่างเต็มที่ในการที่จะไปแก้ไขรัฐธรรมนูญ ไปฟังการเปิดเผยของดรนันทนานันทวโรภาสสมาชิกวุฒิสภา ได้กล่าวถึงการแก้ไขรัฐธรรมนูญ โดยเฉพาะเรื่องของประเด็นจริยธรรมของผู้ดำรงตำแหน่งทางการเมือง บอกว่าตนเองและคณะได้ครับมีความเห็นร่วมกันตั้งแต่ต้น บอกว่ารัฐธรรมนูญฉบับปัจจุบัน มีปัญหาทุกจุดเลยทีเดียว กูจะต้องมีการยกร่างทั้งฉบับใหม่ ไม่ว่าจะเป็นกระบวนการต่างๆถือว่า ไปได้ช้าเนื่องจากขณะนี้กฎหมายประชามติอยู่ในชั้นของคณะกรรมาธิการของทางวุฒิสภา การทำประชามติอาจจะเกิดขึ้นไม่ทันรัฐบาลชุดนี้หน่อยครับ หากมีกระบวนการแก้ไขรัฐธรรมนูญเป็นรายมาตรา คุณมีการต้อนสังเกตมีการตั้งข้อสังเกตและบอกว่าการแก้ไขประมวลจริยธรรม เป็นการเอื้อประโยชน์ให้กับผู้ปกครองนั้น เรื่องนี้เกิดขึ้นจากการกำหนดให้จริยธรรม ไปอยู่ในกฎหมาย ทั้งที่ความจริงแล้วเนี่ยเรื่องจริยธรรมเนี่ยฮะคุณจะเป็นเรื่องของแต่ละวิชาชีพหรือองค์กรนั้นตรวจสอบกันเอง ตกลงกันเองว่าพฤติกรรมใดเหมาะสมหรือไม่เหมาะสม มันอยู่ในกฎหมาย ก็ไม่มีข้อกำหนดที่ชัดเจนว่าอะไรทำได้หรือทำไม่ได้ สุดท้ายก็ต้องอาศัยการตีความ ให้ตุลาการเป็นผู้ใช้อำนาจดังกล่าว ทำให้จะได้ทำ เป็นความที่เป็นนามธรรมที่สูงนะครับ เรื่องนี้ ควรจะมีความชัดเจนให้เกิดขึ้นเพื่อให้ผู้ปฏิบัติไม่รู้ว่าอะไรทำได้หรือว่าทำไม่ได้และจะต้องมีการตรวจสอบกันอย่างไร ไปด้วยครับ สักครู่นึงก่อนครับผู้ชมฮะเดี๋ยวช่วงหน้ามีอีกหลายข่าวเลยที่จะมาอัพเดทกันในห้องข่าวรัฐสภาเฉพาะเช้าครับ commerce Expo 2020 มหกรรมร้าย commerce นานาชาติ 2561 ซึ่งบอกไว้แล้วว่างานนี้ คนที่เก่งคนที่มีความรู้ความสามารถด้าน e-commerce หน่วยงานที่เกี่ยว ส่งเสริมการค้าระหว่างประเทศ เป็นโครงการที่เปิดโอกาสให้ผู้ประกอบการไทยจากทั่วประเทศเลยส่งสินค้าไท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4 กันยายน 2567 เวลา 08.00-09.00 น.</dc:title>
  <dc:creator/>
  <cp:keywords/>
  <dcterms:created xsi:type="dcterms:W3CDTF">2025-03-19T03:38:52Z</dcterms:created>
  <dcterms:modified xsi:type="dcterms:W3CDTF">2025-03-19T03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ีนาคม 2568 เวลา 09.30 น.</vt:lpwstr>
  </property>
  <property fmtid="{D5CDD505-2E9C-101B-9397-08002B2CF9AE}" pid="3" name="subtitle">
    <vt:lpwstr/>
  </property>
</Properties>
</file>